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5430dd1fd1474a36d748f53a32583d344046a0e"/>
    <w:p>
      <w:pPr>
        <w:pStyle w:val="Heading1"/>
      </w:pPr>
      <w:r>
        <w:t xml:space="preserve">Undergraduate Thesis: The Role of a Software Engineer in Japan Tokyo</w:t>
      </w:r>
    </w:p>
    <w:bookmarkStart w:id="20" w:name="abstract"/>
    <w:p>
      <w:pPr>
        <w:pStyle w:val="Heading2"/>
      </w:pPr>
      <w:r>
        <w:t xml:space="preserve">Abstract</w:t>
      </w:r>
    </w:p>
    <w:p>
      <w:pPr>
        <w:pStyle w:val="FirstParagraph"/>
      </w:pPr>
      <w:r>
        <w:t xml:space="preserve">This undergraduate thesis explores the unique landscape of software engineering in Japan, with a specific focus on the metropolitan area of Tokyo. As one of the world’s leading technology hubs, Tokyo offers both challenges and opportunities for aspiring software engineers. The document examines the cultural, educational, and professional expectations placed on Software Engineers in Japan Tokyo, while also addressing how international students and graduates can navigate this dynamic environment. By analyzing industry trends, workplace culture, and career development pathways in Tokyo’s tech sector, this thesis provides a comprehensive guide for undergraduate students considering a career as a Software Engineer in Japan Tokyo.</w:t>
      </w:r>
    </w:p>
    <w:bookmarkEnd w:id="20"/>
    <w:bookmarkStart w:id="21" w:name="introduction"/>
    <w:p>
      <w:pPr>
        <w:pStyle w:val="Heading2"/>
      </w:pPr>
      <w:r>
        <w:t xml:space="preserve">Introduction</w:t>
      </w:r>
    </w:p>
    <w:p>
      <w:pPr>
        <w:pStyle w:val="FirstParagraph"/>
      </w:pPr>
      <w:r>
        <w:t xml:space="preserve">The field of software engineering has evolved into a cornerstone of modern technological advancement. In Japan, where innovation and precision are deeply ingrained in the national ethos, Software Engineers play a pivotal role in driving progress across industries such as robotics, gaming, and artificial intelligence. Tokyo, as the capital city of Japan and a global center for technology and commerce, presents an unparalleled opportunity for Software Engineers to contribute to cutting-edge projects while immersing themselves in a culture that values excellence. However, entering this field in Japan requires a nuanced understanding of local practices, language barriers, and the demands of the workplace. This thesis aims to address these aspects by providing an in-depth analysis tailored specifically for undergraduate students seeking to pursue careers as Software Engineers in Japan Tokyo.</w:t>
      </w:r>
    </w:p>
    <w:bookmarkEnd w:id="21"/>
    <w:bookmarkStart w:id="22" w:name="Xfc495f08c50196c9f2fe9362fed9e80c17289a0"/>
    <w:p>
      <w:pPr>
        <w:pStyle w:val="Heading2"/>
      </w:pPr>
      <w:r>
        <w:t xml:space="preserve">Industry Overview: Technology and Innovation in Tokyo</w:t>
      </w:r>
    </w:p>
    <w:p>
      <w:pPr>
        <w:pStyle w:val="FirstParagraph"/>
      </w:pPr>
      <w:r>
        <w:t xml:space="preserve">Tokyo is home to some of the world’s most influential technology companies, including Sony, Toyota, and Nintendo. These organizations have long been at the forefront of innovation, creating products that redefine industries globally. The city’s tech sector is also bolstered by startups and research institutions focused on emerging fields such as blockchain, IoT (Internet of Things), and quantum computing. For Software Engineers in Japan Tokyo, this environment offers access to state-of-the-art tools, collaborative teams, and projects that push the boundaries of what technology can achieve.</w:t>
      </w:r>
    </w:p>
    <w:p>
      <w:pPr>
        <w:pStyle w:val="BodyText"/>
      </w:pPr>
      <w:r>
        <w:t xml:space="preserve">However, the industry is highly competitive. Companies often prioritize candidates with not only technical expertise but also fluency in Japanese and a deep understanding of local business practices. Undergraduate students must therefore prepare themselves through rigorous academic training, language acquisition, and hands-on experience with technologies relevant to the Japanese market.</w:t>
      </w:r>
    </w:p>
    <w:bookmarkEnd w:id="22"/>
    <w:bookmarkStart w:id="23" w:name="Xe2caf98d187287df3143da31504aafeb010ca46"/>
    <w:p>
      <w:pPr>
        <w:pStyle w:val="Heading2"/>
      </w:pPr>
      <w:r>
        <w:t xml:space="preserve">Challenges for Software Engineers in Japan Tokyo</w:t>
      </w:r>
    </w:p>
    <w:p>
      <w:pPr>
        <w:pStyle w:val="FirstParagraph"/>
      </w:pPr>
      <w:r>
        <w:t xml:space="preserve">Becoming a Software Engineer in Japan Tokyo comes with unique challenges. One of the most significant is the cultural emphasis on long working hours and hierarchical structures. While many companies are beginning to adopt more flexible policies, traditional expectations can make work-life balance difficult for newcomers. Additionally, the Japanese education system often emphasizes theoretical knowledge over practical coding skills, which may leave graduates unprepared for the fast-paced demands of industry projects.</w:t>
      </w:r>
    </w:p>
    <w:p>
      <w:pPr>
        <w:pStyle w:val="BodyText"/>
      </w:pPr>
      <w:r>
        <w:t xml:space="preserve">Language is another critical barrier. Even though English is widely used in international tech firms, many local companies require proficiency in Japanese to communicate effectively with clients and colleagues. Undergraduate students must therefore invest time in learning the language, which can be a daunting task for non-native speakers.</w:t>
      </w:r>
    </w:p>
    <w:bookmarkEnd w:id="23"/>
    <w:bookmarkStart w:id="24" w:name="opportunities-and-career-development"/>
    <w:p>
      <w:pPr>
        <w:pStyle w:val="Heading2"/>
      </w:pPr>
      <w:r>
        <w:t xml:space="preserve">Opportunities and Career Development</w:t>
      </w:r>
    </w:p>
    <w:p>
      <w:pPr>
        <w:pStyle w:val="FirstParagraph"/>
      </w:pPr>
      <w:r>
        <w:t xml:space="preserve">Despite these challenges, Tokyo offers unparalleled opportunities for Software Engineers. The city’s tech ecosystem is diverse and inclusive, with numerous workshops, hackathons, and networking events that foster collaboration between professionals from around the world. Undergraduate students can leverage these platforms to gain exposure to real-world problems and build connections with potential employers.</w:t>
      </w:r>
    </w:p>
    <w:p>
      <w:pPr>
        <w:pStyle w:val="BodyText"/>
      </w:pPr>
      <w:r>
        <w:t xml:space="preserve">Career growth in Tokyo often involves continuous learning. Companies frequently invest in employee training programs focused on new programming languages, frameworks, and methodologies such as Agile or DevOps. For example, companies like Fujitsu and NEC have established robust onboarding processes to help Software Engineers adapt to their corporate culture while advancing their technical skills.</w:t>
      </w:r>
    </w:p>
    <w:bookmarkEnd w:id="24"/>
    <w:bookmarkStart w:id="25" w:name="X2323e73b0e54702c6955017aa3ceeb2ac0e6d15"/>
    <w:p>
      <w:pPr>
        <w:pStyle w:val="Heading2"/>
      </w:pPr>
      <w:r>
        <w:t xml:space="preserve">Case Studies: Success Stories in Tokyo’s Tech Sector</w:t>
      </w:r>
    </w:p>
    <w:p>
      <w:pPr>
        <w:pStyle w:val="FirstParagraph"/>
      </w:pPr>
      <w:r>
        <w:t xml:space="preserve">Tokyo’s tech sector is filled with inspiring examples of Software Engineers who have thrived in this environment. One such case is the development of Japan’s first AI-powered public transportation system, which involved collaboration between local engineers and international experts. Another example is the rise of indie game developers in Tokyo, who have created globally acclaimed titles like</w:t>
      </w:r>
      <w:r>
        <w:t xml:space="preserve"> </w:t>
      </w:r>
      <w:r>
        <w:rPr>
          <w:iCs/>
          <w:i/>
        </w:rPr>
        <w:t xml:space="preserve">Undertale</w:t>
      </w:r>
      <w:r>
        <w:t xml:space="preserve"> </w:t>
      </w:r>
      <w:r>
        <w:t xml:space="preserve">and</w:t>
      </w:r>
      <w:r>
        <w:t xml:space="preserve"> </w:t>
      </w:r>
      <w:r>
        <w:rPr>
          <w:iCs/>
          <w:i/>
        </w:rPr>
        <w:t xml:space="preserve">Minecraft</w:t>
      </w:r>
      <w:r>
        <w:t xml:space="preserve"> </w:t>
      </w:r>
      <w:r>
        <w:t xml:space="preserve">(developed in partnership with Japanese studios). These success stories highlight the potential for innovation when Software Engineers combine their technical skills with creativity and cultural sensitivity.</w:t>
      </w:r>
    </w:p>
    <w:bookmarkEnd w:id="25"/>
    <w:bookmarkStart w:id="26" w:name="X7d9440ed8e7cc10ff50b6a05412fff5265c6416"/>
    <w:p>
      <w:pPr>
        <w:pStyle w:val="Heading2"/>
      </w:pPr>
      <w:r>
        <w:t xml:space="preserve">Educational Pathways for Undergraduate Students</w:t>
      </w:r>
    </w:p>
    <w:p>
      <w:pPr>
        <w:pStyle w:val="FirstParagraph"/>
      </w:pPr>
      <w:r>
        <w:t xml:space="preserve">Undergraduate students aiming to become Software Engineers in Japan Tokyo should focus on building a strong foundation in computer science fundamentals, including algorithms, data structures, and software design. Courses that emphasize Japanese programming standards or industry-specific tools (such as those used in robotics) can provide a competitive edge. Additionally, participating in internships with companies based in Tokyo or engaging with local tech communities through platforms like Meetup.com can offer valuable insights into the job market.</w:t>
      </w:r>
    </w:p>
    <w:p>
      <w:pPr>
        <w:pStyle w:val="BodyText"/>
      </w:pPr>
      <w:r>
        <w:t xml:space="preserve">Language proficiency is equally crucial. Students should consider enrolling in Japanese language programs at their universities or taking private lessons to achieve conversational fluency. Proficiency tests such as the JLPT (Japanese Language Proficiency Test) are often required for entry-level positions in non-English-speaking companies.</w:t>
      </w:r>
    </w:p>
    <w:bookmarkEnd w:id="26"/>
    <w:bookmarkStart w:id="27" w:name="conclusion"/>
    <w:p>
      <w:pPr>
        <w:pStyle w:val="Heading2"/>
      </w:pPr>
      <w:r>
        <w:t xml:space="preserve">Conclusion</w:t>
      </w:r>
    </w:p>
    <w:p>
      <w:pPr>
        <w:pStyle w:val="FirstParagraph"/>
      </w:pPr>
      <w:r>
        <w:t xml:space="preserve">In conclusion, the journey of a Software Engineer in Japan Tokyo is both challenging and rewarding. The city’s vibrant tech ecosystem offers opportunities for innovation, professional growth, and cultural immersion that are unmatched elsewhere in the world. However, success in this field requires not only technical excellence but also adaptability to Japan’s unique work culture and linguistic demands. For undergraduate students embarking on this path, a combination of academic rigor, language learning, and practical experience will be key to thriving as a Software Engineer in Japan Tokyo.</w:t>
      </w:r>
    </w:p>
    <w:bookmarkEnd w:id="27"/>
    <w:bookmarkStart w:id="28" w:name="references"/>
    <w:p>
      <w:pPr>
        <w:pStyle w:val="Heading2"/>
      </w:pPr>
      <w:r>
        <w:t xml:space="preserve">References</w:t>
      </w:r>
    </w:p>
    <w:p>
      <w:pPr>
        <w:numPr>
          <w:ilvl w:val="0"/>
          <w:numId w:val="1001"/>
        </w:numPr>
        <w:pStyle w:val="Compact"/>
      </w:pPr>
      <w:r>
        <w:t xml:space="preserve">Ministry of Economy, Trade and Industry (METI). (2023). "Tokyo’s Tech Industry Report."</w:t>
      </w:r>
    </w:p>
    <w:p>
      <w:pPr>
        <w:numPr>
          <w:ilvl w:val="0"/>
          <w:numId w:val="1001"/>
        </w:numPr>
        <w:pStyle w:val="Compact"/>
      </w:pPr>
      <w:r>
        <w:t xml:space="preserve">Sakurai, Y. (2018). "Software Engineering in Japan: Challenges and Opportunities." Tokyo University Press.</w:t>
      </w:r>
    </w:p>
    <w:p>
      <w:pPr>
        <w:numPr>
          <w:ilvl w:val="0"/>
          <w:numId w:val="1001"/>
        </w:numPr>
        <w:pStyle w:val="Compact"/>
      </w:pPr>
      <w:r>
        <w:t xml:space="preserve">International Labour Organization. (2021). "Work Culture and Productivity in Japanese Compan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Japan Tokyo</dc:title>
  <dc:creator/>
  <dc:language>en</dc:language>
  <cp:keywords/>
  <dcterms:created xsi:type="dcterms:W3CDTF">2026-07-15T04:21:39Z</dcterms:created>
  <dcterms:modified xsi:type="dcterms:W3CDTF">2026-07-15T04:21:39Z</dcterms:modified>
</cp:coreProperties>
</file>

<file path=docProps/custom.xml><?xml version="1.0" encoding="utf-8"?>
<Properties xmlns="http://schemas.openxmlformats.org/officeDocument/2006/custom-properties" xmlns:vt="http://schemas.openxmlformats.org/officeDocument/2006/docPropsVTypes"/>
</file>